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39FE" w14:textId="77777777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34E6B405" w14:textId="77777777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1194E921" w14:textId="77777777" w:rsidR="004D71C2" w:rsidRPr="0073484B" w:rsidRDefault="00AD6C7B" w:rsidP="004D71C2">
      <w:pPr>
        <w:pStyle w:val="ListParagraph"/>
        <w:numPr>
          <w:ilvl w:val="0"/>
          <w:numId w:val="7"/>
        </w:numPr>
        <w:rPr>
          <w:color w:val="00B0F0"/>
        </w:rPr>
      </w:pPr>
      <w:r w:rsidRPr="0073484B">
        <w:rPr>
          <w:color w:val="00B0F0"/>
        </w:rPr>
        <w:t>i</w:t>
      </w:r>
      <w:r w:rsidR="004D71C2" w:rsidRPr="0073484B">
        <w:rPr>
          <w:color w:val="00B0F0"/>
        </w:rPr>
        <w:t>d</w:t>
      </w:r>
    </w:p>
    <w:p w14:paraId="18C04B24" w14:textId="77777777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240F67BE" w14:textId="77777777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7E0B9852" w14:textId="77777777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DDF79C0" w14:textId="77777777" w:rsidR="002B2274" w:rsidRPr="00563701" w:rsidRDefault="002B2274" w:rsidP="002B2274">
      <w:pPr>
        <w:pStyle w:val="ListParagraph"/>
        <w:ind w:left="0"/>
      </w:pPr>
    </w:p>
    <w:p w14:paraId="214E8D40" w14:textId="77777777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5D8D8333" w14:textId="77777777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18EF2926" w14:textId="77777777" w:rsidR="004C33EF" w:rsidRPr="0073484B" w:rsidRDefault="004C33EF" w:rsidP="004C33EF">
      <w:pPr>
        <w:pStyle w:val="ListParagraph"/>
        <w:numPr>
          <w:ilvl w:val="0"/>
          <w:numId w:val="8"/>
        </w:numPr>
        <w:rPr>
          <w:color w:val="00B0F0"/>
        </w:rPr>
      </w:pPr>
      <w:r w:rsidRPr="0073484B">
        <w:rPr>
          <w:color w:val="00B0F0"/>
        </w:rPr>
        <w:t>clear</w:t>
      </w:r>
    </w:p>
    <w:p w14:paraId="2A0A66AE" w14:textId="77777777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6C11ECD0" w14:textId="77777777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06B6CBF8" w14:textId="77777777" w:rsidR="002B2274" w:rsidRPr="00563701" w:rsidRDefault="002B2274" w:rsidP="002B2274">
      <w:pPr>
        <w:pStyle w:val="ListParagraph"/>
        <w:ind w:left="0"/>
      </w:pPr>
    </w:p>
    <w:p w14:paraId="2DBBABDB" w14:textId="77777777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13BCC455" w14:textId="77777777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4BC4A734" w14:textId="77777777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524F43D1" w14:textId="77777777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45E97F2B" w14:textId="77777777" w:rsidR="002B2274" w:rsidRPr="0073484B" w:rsidRDefault="00BD51AF" w:rsidP="002B2274">
      <w:pPr>
        <w:pStyle w:val="ListParagraph"/>
        <w:numPr>
          <w:ilvl w:val="0"/>
          <w:numId w:val="9"/>
        </w:numPr>
        <w:rPr>
          <w:color w:val="00B0F0"/>
        </w:rPr>
      </w:pPr>
      <w:r w:rsidRPr="0073484B">
        <w:rPr>
          <w:color w:val="00B0F0"/>
        </w:rPr>
        <w:t>z-index</w:t>
      </w:r>
    </w:p>
    <w:p w14:paraId="29C07116" w14:textId="77777777" w:rsidR="002B2274" w:rsidRPr="00563701" w:rsidRDefault="002B2274" w:rsidP="002B2274">
      <w:pPr>
        <w:pStyle w:val="ListParagraph"/>
        <w:ind w:left="0"/>
      </w:pPr>
    </w:p>
    <w:p w14:paraId="56BF1203" w14:textId="77777777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7B22DFB1" w14:textId="77777777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14:paraId="03EC8B01" w14:textId="77777777" w:rsidR="00BD51AF" w:rsidRPr="0073484B" w:rsidRDefault="00245146" w:rsidP="00245146">
      <w:pPr>
        <w:pStyle w:val="ListParagraph"/>
        <w:numPr>
          <w:ilvl w:val="0"/>
          <w:numId w:val="10"/>
        </w:numPr>
        <w:rPr>
          <w:color w:val="00B0F0"/>
        </w:rPr>
      </w:pPr>
      <w:r w:rsidRPr="0073484B">
        <w:rPr>
          <w:color w:val="00B0F0"/>
        </w:rPr>
        <w:t>Not Possible</w:t>
      </w:r>
    </w:p>
    <w:p w14:paraId="249D6907" w14:textId="77777777" w:rsidR="002B2274" w:rsidRPr="00563701" w:rsidRDefault="002B2274" w:rsidP="002B2274">
      <w:pPr>
        <w:pStyle w:val="ListParagraph"/>
        <w:ind w:left="0"/>
      </w:pPr>
    </w:p>
    <w:p w14:paraId="45D2E5D8" w14:textId="77777777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46C86111" w14:textId="77777777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0409B9A" w14:textId="77777777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199E0EEE" w14:textId="77777777" w:rsidR="0024717D" w:rsidRPr="0073484B" w:rsidRDefault="0024717D" w:rsidP="0024717D">
      <w:pPr>
        <w:pStyle w:val="ListParagraph"/>
        <w:numPr>
          <w:ilvl w:val="0"/>
          <w:numId w:val="11"/>
        </w:numPr>
        <w:rPr>
          <w:color w:val="00B0F0"/>
        </w:rPr>
      </w:pPr>
      <w:r w:rsidRPr="0073484B">
        <w:rPr>
          <w:color w:val="00B0F0"/>
        </w:rPr>
        <w:t>float</w:t>
      </w:r>
    </w:p>
    <w:p w14:paraId="5FAF8BD6" w14:textId="77777777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6C94869A" w14:textId="77777777" w:rsidR="002B2274" w:rsidRPr="00563701" w:rsidRDefault="002B2274" w:rsidP="002B2274">
      <w:pPr>
        <w:pStyle w:val="ListParagraph"/>
        <w:ind w:left="0"/>
      </w:pPr>
    </w:p>
    <w:p w14:paraId="18FCB770" w14:textId="77777777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3215EFF9" w14:textId="77777777" w:rsidR="00216400" w:rsidRPr="0073484B" w:rsidRDefault="00216400" w:rsidP="00216400">
      <w:pPr>
        <w:pStyle w:val="ListParagraph"/>
        <w:numPr>
          <w:ilvl w:val="0"/>
          <w:numId w:val="2"/>
        </w:numPr>
        <w:rPr>
          <w:color w:val="00B0F0"/>
        </w:rPr>
      </w:pPr>
      <w:r w:rsidRPr="0073484B">
        <w:rPr>
          <w:color w:val="00B0F0"/>
        </w:rPr>
        <w:t>Yes, we can</w:t>
      </w:r>
    </w:p>
    <w:p w14:paraId="0EA3E459" w14:textId="77777777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407BE959" w14:textId="77777777" w:rsidR="00982652" w:rsidRPr="00563701" w:rsidRDefault="00982652" w:rsidP="00982652">
      <w:pPr>
        <w:pStyle w:val="ListParagraph"/>
        <w:ind w:left="0"/>
      </w:pPr>
    </w:p>
    <w:p w14:paraId="6CB3CBF4" w14:textId="7777777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48A43A90" w14:textId="77777777" w:rsidR="00133736" w:rsidRPr="0073484B" w:rsidRDefault="00133736" w:rsidP="00982652">
      <w:pPr>
        <w:pStyle w:val="ListParagraph"/>
        <w:numPr>
          <w:ilvl w:val="0"/>
          <w:numId w:val="3"/>
        </w:numPr>
        <w:rPr>
          <w:color w:val="00B0F0"/>
        </w:rPr>
      </w:pPr>
      <w:r w:rsidRPr="0073484B">
        <w:rPr>
          <w:color w:val="00B0F0"/>
        </w:rPr>
        <w:t>Yes, it's possible</w:t>
      </w:r>
    </w:p>
    <w:p w14:paraId="5F6787F1" w14:textId="77777777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1D71C64" w14:textId="77777777" w:rsidR="002B2274" w:rsidRPr="00563701" w:rsidRDefault="002B2274" w:rsidP="002B2274">
      <w:pPr>
        <w:pStyle w:val="ListParagraph"/>
        <w:ind w:left="0"/>
      </w:pPr>
    </w:p>
    <w:p w14:paraId="5468FB1F" w14:textId="7777777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5A76C973" w14:textId="77777777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1A1B1DEA" w14:textId="77777777" w:rsidR="00353E82" w:rsidRPr="0073484B" w:rsidRDefault="000C57F1" w:rsidP="00353E82">
      <w:pPr>
        <w:pStyle w:val="ListParagraph"/>
        <w:numPr>
          <w:ilvl w:val="0"/>
          <w:numId w:val="4"/>
        </w:numPr>
        <w:rPr>
          <w:color w:val="00B0F0"/>
        </w:rPr>
      </w:pPr>
      <w:r w:rsidRPr="0073484B">
        <w:rPr>
          <w:color w:val="00B0F0"/>
        </w:rPr>
        <w:t>d</w:t>
      </w:r>
      <w:r w:rsidR="00353E82" w:rsidRPr="0073484B">
        <w:rPr>
          <w:color w:val="00B0F0"/>
        </w:rPr>
        <w:t>efault</w:t>
      </w:r>
    </w:p>
    <w:p w14:paraId="1D576B62" w14:textId="77777777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3DBF4C1E" w14:textId="77777777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6ED7F99B" w14:textId="77777777" w:rsidR="002B2274" w:rsidRPr="00563701" w:rsidRDefault="002B2274" w:rsidP="002B2274">
      <w:pPr>
        <w:pStyle w:val="ListParagraph"/>
        <w:ind w:left="0"/>
      </w:pPr>
    </w:p>
    <w:p w14:paraId="6E8F9FEC" w14:textId="77777777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16F7213D" w14:textId="77777777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21C2E86B" w14:textId="77777777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4D5B20BF" w14:textId="77777777" w:rsidR="000C57F1" w:rsidRPr="0073484B" w:rsidRDefault="000C57F1" w:rsidP="000C57F1">
      <w:pPr>
        <w:pStyle w:val="ListParagraph"/>
        <w:numPr>
          <w:ilvl w:val="0"/>
          <w:numId w:val="5"/>
        </w:numPr>
        <w:rPr>
          <w:color w:val="00B0F0"/>
        </w:rPr>
      </w:pPr>
      <w:r w:rsidRPr="0073484B">
        <w:rPr>
          <w:color w:val="00B0F0"/>
        </w:rPr>
        <w:t>border-style</w:t>
      </w:r>
    </w:p>
    <w:p w14:paraId="3C040AFD" w14:textId="77777777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02267051" w14:textId="77777777" w:rsidR="002B2274" w:rsidRPr="00563701" w:rsidRDefault="002B2274" w:rsidP="002B2274">
      <w:pPr>
        <w:pStyle w:val="ListParagraph"/>
        <w:ind w:left="0"/>
      </w:pPr>
    </w:p>
    <w:p w14:paraId="17AF9631" w14:textId="77777777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46218336" w14:textId="77777777" w:rsidR="0034178B" w:rsidRPr="0073484B" w:rsidRDefault="0034178B" w:rsidP="0034178B">
      <w:pPr>
        <w:pStyle w:val="ListParagraph"/>
        <w:numPr>
          <w:ilvl w:val="0"/>
          <w:numId w:val="6"/>
        </w:numPr>
        <w:rPr>
          <w:color w:val="00B0F0"/>
        </w:rPr>
      </w:pPr>
      <w:r w:rsidRPr="0073484B">
        <w:rPr>
          <w:color w:val="00B0F0"/>
        </w:rPr>
        <w:t>empty-cell</w:t>
      </w:r>
    </w:p>
    <w:p w14:paraId="0EB37BF2" w14:textId="77777777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16A6B7C7" w14:textId="77777777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14E4FE00" w14:textId="77777777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2FF0FC06" w14:textId="77777777" w:rsidR="002B2274" w:rsidRPr="00563701" w:rsidRDefault="002B2274" w:rsidP="002B2274">
      <w:pPr>
        <w:pStyle w:val="ListParagraph"/>
        <w:ind w:left="0"/>
      </w:pPr>
    </w:p>
    <w:p w14:paraId="4B014A98" w14:textId="77777777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B978FF3" w14:textId="77777777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507A11E0" w14:textId="77777777" w:rsidR="009F7894" w:rsidRPr="0073484B" w:rsidRDefault="009F7894" w:rsidP="009F7894">
      <w:pPr>
        <w:pStyle w:val="ListParagraph"/>
        <w:numPr>
          <w:ilvl w:val="0"/>
          <w:numId w:val="12"/>
        </w:numPr>
        <w:rPr>
          <w:color w:val="00B0F0"/>
        </w:rPr>
      </w:pPr>
      <w:r w:rsidRPr="0073484B">
        <w:rPr>
          <w:color w:val="00B0F0"/>
        </w:rPr>
        <w:t>100%</w:t>
      </w:r>
    </w:p>
    <w:p w14:paraId="760CABD8" w14:textId="77777777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5F2965C4" w14:textId="77777777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52320A69" w14:textId="77777777" w:rsidR="002B2274" w:rsidRPr="00563701" w:rsidRDefault="002B2274" w:rsidP="002B2274">
      <w:pPr>
        <w:pStyle w:val="ListParagraph"/>
        <w:ind w:left="0"/>
      </w:pPr>
    </w:p>
    <w:p w14:paraId="64C641CC" w14:textId="77777777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4D71F47" w14:textId="77777777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6BD7BD68" w14:textId="77777777" w:rsidR="00440F4A" w:rsidRPr="0073484B" w:rsidRDefault="00440F4A" w:rsidP="00440F4A">
      <w:pPr>
        <w:pStyle w:val="ListParagraph"/>
        <w:numPr>
          <w:ilvl w:val="0"/>
          <w:numId w:val="13"/>
        </w:numPr>
        <w:rPr>
          <w:color w:val="00B0F0"/>
        </w:rPr>
      </w:pPr>
      <w:r w:rsidRPr="0073484B">
        <w:rPr>
          <w:color w:val="00B0F0"/>
        </w:rPr>
        <w:t>&lt;link&gt;</w:t>
      </w:r>
    </w:p>
    <w:p w14:paraId="4E8A3E15" w14:textId="77777777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14:paraId="287C9CD9" w14:textId="77777777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4F99F5EA" w14:textId="77777777" w:rsidR="002B2274" w:rsidRPr="00563701" w:rsidRDefault="002B2274" w:rsidP="002B2274">
      <w:pPr>
        <w:pStyle w:val="ListParagraph"/>
        <w:ind w:left="0"/>
      </w:pPr>
    </w:p>
    <w:p w14:paraId="607BFDFA" w14:textId="77777777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FCB5636" w14:textId="77777777"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14:paraId="06B708CC" w14:textId="77777777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36D92FE9" w14:textId="77777777" w:rsidR="00397417" w:rsidRPr="0073484B" w:rsidRDefault="00397417" w:rsidP="000F2CBD">
      <w:pPr>
        <w:pStyle w:val="ListParagraph"/>
        <w:numPr>
          <w:ilvl w:val="0"/>
          <w:numId w:val="14"/>
        </w:numPr>
        <w:rPr>
          <w:color w:val="00B0F0"/>
        </w:rPr>
      </w:pPr>
      <w:r w:rsidRPr="0073484B">
        <w:rPr>
          <w:color w:val="00B0F0"/>
        </w:rPr>
        <w:t>class</w:t>
      </w:r>
    </w:p>
    <w:p w14:paraId="450FC128" w14:textId="77777777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0871E843" w14:textId="77777777" w:rsidR="002B2274" w:rsidRPr="00563701" w:rsidRDefault="002B2274" w:rsidP="002B2274">
      <w:pPr>
        <w:pStyle w:val="ListParagraph"/>
        <w:ind w:left="0"/>
      </w:pPr>
    </w:p>
    <w:p w14:paraId="14E805D2" w14:textId="77777777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433F49A" w14:textId="77777777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783B6AF8" w14:textId="77777777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1A83A0AF" w14:textId="77777777" w:rsidR="000F2CBD" w:rsidRPr="0073484B" w:rsidRDefault="000F2CBD" w:rsidP="000F2CBD">
      <w:pPr>
        <w:pStyle w:val="ListParagraph"/>
        <w:numPr>
          <w:ilvl w:val="0"/>
          <w:numId w:val="15"/>
        </w:numPr>
        <w:rPr>
          <w:color w:val="00B0F0"/>
        </w:rPr>
      </w:pPr>
      <w:r w:rsidRPr="0073484B">
        <w:rPr>
          <w:color w:val="00B0F0"/>
        </w:rPr>
        <w:t>value</w:t>
      </w:r>
    </w:p>
    <w:p w14:paraId="46B82554" w14:textId="77777777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217CD37F" w14:textId="77777777" w:rsidR="002B2274" w:rsidRPr="00563701" w:rsidRDefault="002B2274" w:rsidP="002B2274">
      <w:pPr>
        <w:pStyle w:val="ListParagraph"/>
        <w:ind w:left="0"/>
      </w:pPr>
    </w:p>
    <w:p w14:paraId="4CCA69A8" w14:textId="77777777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0C44268E" w14:textId="77777777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* a comment */</w:t>
      </w:r>
    </w:p>
    <w:p w14:paraId="2D87C4DE" w14:textId="77777777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4C9843BA" w14:textId="77777777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086B1090" w14:textId="77777777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0E671D90" w14:textId="77777777" w:rsidR="002B2274" w:rsidRPr="00563701" w:rsidRDefault="002B2274" w:rsidP="002B2274">
      <w:pPr>
        <w:pStyle w:val="ListParagraph"/>
        <w:ind w:left="0"/>
      </w:pPr>
    </w:p>
    <w:p w14:paraId="24E5C819" w14:textId="77777777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1E3A360F" w14:textId="77777777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3A38A229" w14:textId="77777777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29B1C807" w14:textId="77777777" w:rsidR="000F2CBD" w:rsidRPr="0073484B" w:rsidRDefault="000F2CBD" w:rsidP="000F2CBD">
      <w:pPr>
        <w:pStyle w:val="ListParagraph"/>
        <w:numPr>
          <w:ilvl w:val="0"/>
          <w:numId w:val="17"/>
        </w:numPr>
        <w:rPr>
          <w:color w:val="00B0F0"/>
        </w:rPr>
      </w:pPr>
      <w:r w:rsidRPr="0073484B">
        <w:rPr>
          <w:color w:val="00B0F0"/>
        </w:rPr>
        <w:t>padding</w:t>
      </w:r>
    </w:p>
    <w:p w14:paraId="245372CF" w14:textId="77777777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306846DE" w14:textId="77777777" w:rsidR="002B2274" w:rsidRPr="00563701" w:rsidRDefault="002B2274" w:rsidP="002B2274">
      <w:pPr>
        <w:pStyle w:val="ListParagraph"/>
        <w:ind w:left="0"/>
      </w:pPr>
    </w:p>
    <w:p w14:paraId="2B737A0F" w14:textId="7777777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081E48E6" w14:textId="77777777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0CDF62EB" w14:textId="77777777" w:rsidR="00BE0206" w:rsidRPr="0073484B" w:rsidRDefault="00BE0206" w:rsidP="00BE0206">
      <w:pPr>
        <w:pStyle w:val="ListParagraph"/>
        <w:numPr>
          <w:ilvl w:val="0"/>
          <w:numId w:val="18"/>
        </w:numPr>
        <w:rPr>
          <w:color w:val="00B0F0"/>
        </w:rPr>
      </w:pPr>
      <w:r w:rsidRPr="0073484B">
        <w:rPr>
          <w:color w:val="00B0F0"/>
        </w:rPr>
        <w:t>text-size</w:t>
      </w:r>
    </w:p>
    <w:p w14:paraId="70E29029" w14:textId="77777777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ize</w:t>
      </w:r>
    </w:p>
    <w:p w14:paraId="3EC156FA" w14:textId="77777777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1A3285D2" w14:textId="77777777" w:rsidR="002B2274" w:rsidRPr="00563701" w:rsidRDefault="002B2274" w:rsidP="002B2274">
      <w:pPr>
        <w:pStyle w:val="ListParagraph"/>
        <w:ind w:left="0"/>
      </w:pPr>
    </w:p>
    <w:p w14:paraId="1F448A54" w14:textId="7777777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237B8578" w14:textId="77777777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54BC14F9" w14:textId="77777777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4E7D8021" w14:textId="77777777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FA94C81" w14:textId="77777777" w:rsidR="00BE0206" w:rsidRPr="0073484B" w:rsidRDefault="00BE0206" w:rsidP="00BE0206">
      <w:pPr>
        <w:pStyle w:val="ListParagraph"/>
        <w:numPr>
          <w:ilvl w:val="0"/>
          <w:numId w:val="19"/>
        </w:numPr>
        <w:rPr>
          <w:color w:val="00B0F0"/>
        </w:rPr>
      </w:pPr>
      <w:r w:rsidRPr="0073484B">
        <w:rPr>
          <w:color w:val="00B0F0"/>
        </w:rPr>
        <w:t>relative</w:t>
      </w:r>
    </w:p>
    <w:p w14:paraId="5CE8B486" w14:textId="77777777" w:rsidR="002B2274" w:rsidRPr="00563701" w:rsidRDefault="002B2274" w:rsidP="002B2274">
      <w:pPr>
        <w:pStyle w:val="ListParagraph"/>
        <w:ind w:left="0"/>
      </w:pPr>
    </w:p>
    <w:p w14:paraId="66625357" w14:textId="77777777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65242890" w14:textId="77777777" w:rsidR="00402424" w:rsidRPr="0073484B" w:rsidRDefault="00402424" w:rsidP="00753A06">
      <w:pPr>
        <w:pStyle w:val="ListParagraph"/>
        <w:numPr>
          <w:ilvl w:val="0"/>
          <w:numId w:val="20"/>
        </w:numPr>
        <w:rPr>
          <w:color w:val="00B0F0"/>
        </w:rPr>
      </w:pPr>
      <w:proofErr w:type="spellStart"/>
      <w:r w:rsidRPr="0073484B">
        <w:rPr>
          <w:color w:val="00B0F0"/>
        </w:rPr>
        <w:t>p.all</w:t>
      </w:r>
      <w:proofErr w:type="spellEnd"/>
      <w:r w:rsidRPr="0073484B">
        <w:rPr>
          <w:color w:val="00B0F0"/>
        </w:rPr>
        <w:t xml:space="preserve"> {</w:t>
      </w:r>
      <w:proofErr w:type="spellStart"/>
      <w:r w:rsidRPr="0073484B">
        <w:rPr>
          <w:color w:val="00B0F0"/>
        </w:rPr>
        <w:t>color</w:t>
      </w:r>
      <w:proofErr w:type="spellEnd"/>
      <w:r w:rsidRPr="0073484B">
        <w:rPr>
          <w:color w:val="00B0F0"/>
        </w:rPr>
        <w:t>: red;}</w:t>
      </w:r>
    </w:p>
    <w:p w14:paraId="37351519" w14:textId="77777777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0A77326F" w14:textId="77777777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19D67157" w14:textId="77777777" w:rsidR="00BE0206" w:rsidRPr="00563701" w:rsidRDefault="00402424" w:rsidP="00753A06">
      <w:pPr>
        <w:pStyle w:val="ListParagraph"/>
        <w:numPr>
          <w:ilvl w:val="0"/>
          <w:numId w:val="20"/>
        </w:numPr>
      </w:pPr>
      <w:r w:rsidRPr="00563701">
        <w:t>p {</w:t>
      </w:r>
      <w:proofErr w:type="spellStart"/>
      <w:r w:rsidRPr="00563701">
        <w:t>color</w:t>
      </w:r>
      <w:proofErr w:type="spellEnd"/>
      <w:r w:rsidRPr="00563701">
        <w:t>: red;}</w:t>
      </w:r>
    </w:p>
    <w:p w14:paraId="52C6E61B" w14:textId="77777777" w:rsidR="002B2274" w:rsidRPr="00563701" w:rsidRDefault="002B2274" w:rsidP="002B2274">
      <w:pPr>
        <w:pStyle w:val="ListParagraph"/>
        <w:ind w:left="0"/>
      </w:pPr>
    </w:p>
    <w:p w14:paraId="337668EF" w14:textId="77777777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14:paraId="60A46B78" w14:textId="77777777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1EBBC1D9" w14:textId="77777777" w:rsidR="00BD042E" w:rsidRPr="0073484B" w:rsidRDefault="00BD042E" w:rsidP="00BD042E">
      <w:pPr>
        <w:pStyle w:val="ListParagraph"/>
        <w:numPr>
          <w:ilvl w:val="0"/>
          <w:numId w:val="21"/>
        </w:numPr>
        <w:rPr>
          <w:color w:val="00B0F0"/>
        </w:rPr>
      </w:pPr>
      <w:r w:rsidRPr="0073484B">
        <w:rPr>
          <w:color w:val="00B0F0"/>
        </w:rPr>
        <w:t>a {</w:t>
      </w:r>
      <w:proofErr w:type="spellStart"/>
      <w:r w:rsidRPr="0073484B">
        <w:rPr>
          <w:color w:val="00B0F0"/>
        </w:rPr>
        <w:t>text-decoration:none</w:t>
      </w:r>
      <w:proofErr w:type="spellEnd"/>
      <w:r w:rsidRPr="0073484B">
        <w:rPr>
          <w:color w:val="00B0F0"/>
        </w:rPr>
        <w:t>;}</w:t>
      </w:r>
    </w:p>
    <w:p w14:paraId="240860D9" w14:textId="77777777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0783574" w14:textId="77777777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4EA78E10" w14:textId="77777777" w:rsidR="00BD042E" w:rsidRPr="00563701" w:rsidRDefault="00BD042E" w:rsidP="00A60203">
      <w:pPr>
        <w:pStyle w:val="ListParagraph"/>
        <w:ind w:left="360"/>
      </w:pPr>
    </w:p>
    <w:p w14:paraId="0D01DD73" w14:textId="77777777" w:rsidR="00A60203" w:rsidRPr="00563701" w:rsidRDefault="00A60203" w:rsidP="00A60203">
      <w:pPr>
        <w:pStyle w:val="ListParagraph"/>
        <w:ind w:left="0"/>
      </w:pPr>
    </w:p>
    <w:p w14:paraId="1B992BE4" w14:textId="77777777" w:rsidR="00753A06" w:rsidRPr="00563701" w:rsidRDefault="00753A06" w:rsidP="00753A06"/>
    <w:p w14:paraId="5E359C9F" w14:textId="77777777" w:rsidR="00753A06" w:rsidRPr="00563701" w:rsidRDefault="00753A06" w:rsidP="00753A06"/>
    <w:sectPr w:rsidR="00753A06" w:rsidRPr="00563701" w:rsidSect="00347C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47CF6"/>
    <w:rsid w:val="00353E82"/>
    <w:rsid w:val="00397417"/>
    <w:rsid w:val="003F7DE7"/>
    <w:rsid w:val="00402424"/>
    <w:rsid w:val="00440F4A"/>
    <w:rsid w:val="004C33EF"/>
    <w:rsid w:val="004D71C2"/>
    <w:rsid w:val="00563701"/>
    <w:rsid w:val="0073484B"/>
    <w:rsid w:val="00753A06"/>
    <w:rsid w:val="00915F9D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DF31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16B69"/>
  <w15:docId w15:val="{B2667479-A8FB-4040-8953-B9299A3D5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C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nil Shetty</cp:lastModifiedBy>
  <cp:revision>2</cp:revision>
  <dcterms:created xsi:type="dcterms:W3CDTF">2022-03-25T08:55:00Z</dcterms:created>
  <dcterms:modified xsi:type="dcterms:W3CDTF">2022-03-25T08:55:00Z</dcterms:modified>
</cp:coreProperties>
</file>